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8A8ED8" w14:textId="77777777" w:rsidR="00136984" w:rsidRDefault="00136984" w:rsidP="00136984">
      <w:pPr>
        <w:pStyle w:val="BodyText"/>
        <w:spacing w:before="8"/>
        <w:rPr>
          <w:sz w:val="13"/>
        </w:rPr>
      </w:pPr>
    </w:p>
    <w:p w14:paraId="2B028002" w14:textId="77777777" w:rsidR="001C0DCD" w:rsidRPr="00956FD2" w:rsidRDefault="001C0DCD" w:rsidP="00220E6B">
      <w:pPr>
        <w:pStyle w:val="BodyText"/>
        <w:spacing w:before="2"/>
        <w:rPr>
          <w:rFonts w:ascii="Times New Roman" w:hAnsi="Times New Roman" w:cs="Times New Roman"/>
          <w:sz w:val="32"/>
        </w:rPr>
      </w:pPr>
    </w:p>
    <w:p w14:paraId="19F590FD" w14:textId="77777777" w:rsidR="001C0DCD" w:rsidRDefault="001C0DCD" w:rsidP="001C0DCD">
      <w:pPr>
        <w:spacing w:before="1" w:line="712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ROPOSAL KERJA PRAKTI</w:t>
      </w:r>
      <w:r w:rsidRPr="00956FD2">
        <w:rPr>
          <w:rFonts w:ascii="Times New Roman" w:hAnsi="Times New Roman" w:cs="Times New Roman"/>
          <w:b/>
          <w:sz w:val="28"/>
        </w:rPr>
        <w:t xml:space="preserve">K </w:t>
      </w:r>
    </w:p>
    <w:p w14:paraId="659637AD" w14:textId="776E086E" w:rsidR="001C0DCD" w:rsidRDefault="0081552B" w:rsidP="004A3B07">
      <w:pPr>
        <w:spacing w:before="1"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V</w:t>
      </w:r>
      <w:r w:rsidR="00B82C07">
        <w:rPr>
          <w:rFonts w:ascii="Times New Roman" w:hAnsi="Times New Roman" w:cs="Times New Roman"/>
          <w:b/>
          <w:sz w:val="28"/>
        </w:rPr>
        <w:t>ISUALISASI</w:t>
      </w:r>
      <w:r>
        <w:rPr>
          <w:rFonts w:ascii="Times New Roman" w:hAnsi="Times New Roman" w:cs="Times New Roman"/>
          <w:b/>
          <w:sz w:val="28"/>
        </w:rPr>
        <w:t xml:space="preserve"> T</w:t>
      </w:r>
      <w:r w:rsidR="00B82C07">
        <w:rPr>
          <w:rFonts w:ascii="Times New Roman" w:hAnsi="Times New Roman" w:cs="Times New Roman"/>
          <w:b/>
          <w:sz w:val="28"/>
        </w:rPr>
        <w:t>REN</w:t>
      </w:r>
      <w:r>
        <w:rPr>
          <w:rFonts w:ascii="Times New Roman" w:hAnsi="Times New Roman" w:cs="Times New Roman"/>
          <w:b/>
          <w:sz w:val="28"/>
        </w:rPr>
        <w:t xml:space="preserve"> P</w:t>
      </w:r>
      <w:r w:rsidR="00B82C07">
        <w:rPr>
          <w:rFonts w:ascii="Times New Roman" w:hAnsi="Times New Roman" w:cs="Times New Roman"/>
          <w:b/>
          <w:sz w:val="28"/>
        </w:rPr>
        <w:t>ENERIMAAN</w:t>
      </w:r>
      <w:r>
        <w:rPr>
          <w:rFonts w:ascii="Times New Roman" w:hAnsi="Times New Roman" w:cs="Times New Roman"/>
          <w:b/>
          <w:sz w:val="28"/>
        </w:rPr>
        <w:t xml:space="preserve"> M</w:t>
      </w:r>
      <w:r w:rsidR="00B82C07">
        <w:rPr>
          <w:rFonts w:ascii="Times New Roman" w:hAnsi="Times New Roman" w:cs="Times New Roman"/>
          <w:b/>
          <w:sz w:val="28"/>
        </w:rPr>
        <w:t>AHASISWA</w:t>
      </w:r>
      <w:r>
        <w:rPr>
          <w:rFonts w:ascii="Times New Roman" w:hAnsi="Times New Roman" w:cs="Times New Roman"/>
          <w:b/>
          <w:sz w:val="28"/>
        </w:rPr>
        <w:t xml:space="preserve"> B</w:t>
      </w:r>
      <w:r w:rsidR="00B82C07">
        <w:rPr>
          <w:rFonts w:ascii="Times New Roman" w:hAnsi="Times New Roman" w:cs="Times New Roman"/>
          <w:b/>
          <w:sz w:val="28"/>
        </w:rPr>
        <w:t>ARU</w:t>
      </w:r>
      <w:r>
        <w:rPr>
          <w:rFonts w:ascii="Times New Roman" w:hAnsi="Times New Roman" w:cs="Times New Roman"/>
          <w:b/>
          <w:sz w:val="28"/>
        </w:rPr>
        <w:t xml:space="preserve"> 2014</w:t>
      </w:r>
      <w:r w:rsidR="00CC28C6">
        <w:rPr>
          <w:rFonts w:ascii="Times New Roman" w:hAnsi="Times New Roman" w:cs="Times New Roman"/>
          <w:b/>
          <w:sz w:val="28"/>
        </w:rPr>
        <w:t>-</w:t>
      </w:r>
      <w:r>
        <w:rPr>
          <w:rFonts w:ascii="Times New Roman" w:hAnsi="Times New Roman" w:cs="Times New Roman"/>
          <w:b/>
          <w:sz w:val="28"/>
        </w:rPr>
        <w:t xml:space="preserve">2024 </w:t>
      </w:r>
      <w:r w:rsidR="00B82C07">
        <w:rPr>
          <w:rFonts w:ascii="Times New Roman" w:hAnsi="Times New Roman" w:cs="Times New Roman"/>
          <w:b/>
          <w:sz w:val="28"/>
        </w:rPr>
        <w:t>SERTA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="00B82C07">
        <w:rPr>
          <w:rFonts w:ascii="Times New Roman" w:hAnsi="Times New Roman" w:cs="Times New Roman"/>
          <w:b/>
          <w:sz w:val="28"/>
        </w:rPr>
        <w:t>IMPLIKASINYA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="00B82C07">
        <w:rPr>
          <w:rFonts w:ascii="Times New Roman" w:hAnsi="Times New Roman" w:cs="Times New Roman"/>
          <w:b/>
          <w:sz w:val="28"/>
        </w:rPr>
        <w:t>TERHADAP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="00B82C07">
        <w:rPr>
          <w:rFonts w:ascii="Times New Roman" w:hAnsi="Times New Roman" w:cs="Times New Roman"/>
          <w:b/>
          <w:sz w:val="28"/>
        </w:rPr>
        <w:t>STRATEGI</w:t>
      </w:r>
      <w:r>
        <w:rPr>
          <w:rFonts w:ascii="Times New Roman" w:hAnsi="Times New Roman" w:cs="Times New Roman"/>
          <w:b/>
          <w:sz w:val="28"/>
        </w:rPr>
        <w:t xml:space="preserve"> </w:t>
      </w:r>
      <w:r w:rsidR="00B82C07">
        <w:rPr>
          <w:rFonts w:ascii="Times New Roman" w:hAnsi="Times New Roman" w:cs="Times New Roman"/>
          <w:b/>
          <w:sz w:val="28"/>
        </w:rPr>
        <w:t>MARKETING</w:t>
      </w:r>
      <w:r>
        <w:rPr>
          <w:rFonts w:ascii="Times New Roman" w:hAnsi="Times New Roman" w:cs="Times New Roman"/>
          <w:b/>
          <w:sz w:val="28"/>
        </w:rPr>
        <w:t xml:space="preserve"> UMP</w:t>
      </w:r>
      <w:r w:rsidR="005058A8">
        <w:rPr>
          <w:rFonts w:ascii="Times New Roman" w:hAnsi="Times New Roman" w:cs="Times New Roman"/>
          <w:b/>
          <w:sz w:val="28"/>
        </w:rPr>
        <w:t xml:space="preserve"> MENGGUNAKAN TABLEAU PUBLIC</w:t>
      </w:r>
    </w:p>
    <w:p w14:paraId="78B13852" w14:textId="77777777" w:rsidR="004A3B07" w:rsidRPr="00220E6B" w:rsidRDefault="004A3B07" w:rsidP="004A3B07">
      <w:pPr>
        <w:spacing w:before="1" w:line="360" w:lineRule="auto"/>
        <w:jc w:val="center"/>
        <w:rPr>
          <w:rFonts w:ascii="Times New Roman" w:hAnsi="Times New Roman" w:cs="Times New Roman"/>
          <w:b/>
          <w:sz w:val="28"/>
        </w:rPr>
      </w:pPr>
    </w:p>
    <w:p w14:paraId="5D5F9AD2" w14:textId="060B443B" w:rsidR="001C0DCD" w:rsidRDefault="00220E6B" w:rsidP="00220E6B">
      <w:pPr>
        <w:spacing w:before="220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07DD45BF" wp14:editId="247C6BF8">
            <wp:extent cx="2148810" cy="2160000"/>
            <wp:effectExtent l="0" t="0" r="4445" b="0"/>
            <wp:docPr id="1765881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81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35896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  <w:sz w:val="28"/>
        </w:rPr>
      </w:pPr>
    </w:p>
    <w:p w14:paraId="1C16964A" w14:textId="77777777" w:rsidR="00B8679A" w:rsidRPr="00956FD2" w:rsidRDefault="00B8679A" w:rsidP="000343BE">
      <w:pPr>
        <w:pStyle w:val="BodyText"/>
        <w:rPr>
          <w:rFonts w:ascii="Times New Roman" w:hAnsi="Times New Roman" w:cs="Times New Roman"/>
          <w:sz w:val="28"/>
        </w:rPr>
      </w:pPr>
    </w:p>
    <w:p w14:paraId="5A2753EF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  <w:sz w:val="28"/>
        </w:rPr>
      </w:pPr>
    </w:p>
    <w:p w14:paraId="31CBDF9A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Disusun sebagai Salah Satu Syarat</w:t>
      </w:r>
    </w:p>
    <w:p w14:paraId="754DE05F" w14:textId="77777777" w:rsidR="001C0DCD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Kelengkapan Kurikulum pada Prodi Teknik Informatika</w:t>
      </w:r>
    </w:p>
    <w:p w14:paraId="47A59D03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Fakultas Teknik dan Sains Universitas Muhammadiyah Purwokerto</w:t>
      </w:r>
    </w:p>
    <w:p w14:paraId="378569B6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14353AFE" w14:textId="77777777" w:rsidR="001C0DCD" w:rsidRDefault="001C0DCD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5924EDE0" w14:textId="77777777" w:rsidR="001C0DCD" w:rsidRDefault="001C0DCD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78C68EC7" w14:textId="77777777" w:rsidR="00D504A6" w:rsidRPr="00956FD2" w:rsidRDefault="00D504A6" w:rsidP="001C0DCD">
      <w:pPr>
        <w:pStyle w:val="BodyText"/>
        <w:spacing w:before="8"/>
        <w:jc w:val="center"/>
        <w:rPr>
          <w:rFonts w:ascii="Times New Roman" w:hAnsi="Times New Roman" w:cs="Times New Roman"/>
          <w:sz w:val="19"/>
        </w:rPr>
      </w:pPr>
    </w:p>
    <w:p w14:paraId="7460516A" w14:textId="77777777" w:rsidR="001C0DCD" w:rsidRDefault="001C0DCD" w:rsidP="001C0DCD">
      <w:pPr>
        <w:pStyle w:val="BodyText"/>
        <w:spacing w:before="1" w:line="390" w:lineRule="atLeast"/>
        <w:ind w:firstLine="518"/>
        <w:jc w:val="center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 xml:space="preserve">Disusun oleh: </w:t>
      </w:r>
    </w:p>
    <w:p w14:paraId="2E2049B8" w14:textId="5FD27E3A" w:rsidR="001C0DCD" w:rsidRDefault="001C0DCD" w:rsidP="001C0DCD">
      <w:pPr>
        <w:pStyle w:val="BodyText"/>
        <w:spacing w:before="1" w:line="390" w:lineRule="atLeast"/>
        <w:ind w:left="3119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>Nama :</w:t>
      </w:r>
      <w:r w:rsidRPr="00956FD2">
        <w:rPr>
          <w:rFonts w:ascii="Times New Roman" w:hAnsi="Times New Roman" w:cs="Times New Roman"/>
          <w:spacing w:val="-19"/>
        </w:rPr>
        <w:t xml:space="preserve"> </w:t>
      </w:r>
      <w:r w:rsidR="00050C31">
        <w:rPr>
          <w:rFonts w:ascii="Times New Roman" w:hAnsi="Times New Roman" w:cs="Times New Roman"/>
        </w:rPr>
        <w:t>Dhika Ramadhan Saputra</w:t>
      </w:r>
    </w:p>
    <w:p w14:paraId="27B8D536" w14:textId="08F0F59A" w:rsidR="001C0DCD" w:rsidRPr="00956FD2" w:rsidRDefault="001C0DCD" w:rsidP="001C0DCD">
      <w:pPr>
        <w:pStyle w:val="BodyText"/>
        <w:spacing w:before="1" w:line="390" w:lineRule="atLeast"/>
        <w:ind w:left="3119"/>
        <w:rPr>
          <w:rFonts w:ascii="Times New Roman" w:hAnsi="Times New Roman" w:cs="Times New Roman"/>
        </w:rPr>
      </w:pPr>
      <w:r w:rsidRPr="00956FD2">
        <w:rPr>
          <w:rFonts w:ascii="Times New Roman" w:hAnsi="Times New Roman" w:cs="Times New Roman"/>
        </w:rPr>
        <w:t xml:space="preserve">NIM.  : </w:t>
      </w:r>
      <w:r w:rsidR="00050C31">
        <w:rPr>
          <w:rFonts w:ascii="Times New Roman" w:hAnsi="Times New Roman" w:cs="Times New Roman"/>
        </w:rPr>
        <w:t>2203040182</w:t>
      </w:r>
    </w:p>
    <w:p w14:paraId="78D84963" w14:textId="77777777" w:rsidR="001C0DCD" w:rsidRPr="00956FD2" w:rsidRDefault="001C0DCD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16323739" w14:textId="77777777" w:rsidR="001C0DCD" w:rsidRDefault="001C0DCD" w:rsidP="00220E6B">
      <w:pPr>
        <w:pStyle w:val="BodyText"/>
        <w:rPr>
          <w:rFonts w:ascii="Times New Roman" w:hAnsi="Times New Roman" w:cs="Times New Roman"/>
        </w:rPr>
      </w:pPr>
    </w:p>
    <w:p w14:paraId="1F7D5176" w14:textId="77777777" w:rsidR="00D504A6" w:rsidRPr="00956FD2" w:rsidRDefault="00D504A6" w:rsidP="001C0DCD">
      <w:pPr>
        <w:pStyle w:val="BodyText"/>
        <w:jc w:val="center"/>
        <w:rPr>
          <w:rFonts w:ascii="Times New Roman" w:hAnsi="Times New Roman" w:cs="Times New Roman"/>
        </w:rPr>
      </w:pPr>
    </w:p>
    <w:p w14:paraId="25AAE7D9" w14:textId="77777777" w:rsidR="001C0DCD" w:rsidRPr="00956FD2" w:rsidRDefault="001C0DCD" w:rsidP="001C0DCD">
      <w:pPr>
        <w:pStyle w:val="BodyText"/>
        <w:spacing w:before="3"/>
        <w:jc w:val="center"/>
        <w:rPr>
          <w:rFonts w:ascii="Times New Roman" w:hAnsi="Times New Roman" w:cs="Times New Roman"/>
          <w:sz w:val="25"/>
        </w:rPr>
      </w:pPr>
    </w:p>
    <w:p w14:paraId="288D2A5A" w14:textId="77777777" w:rsidR="001C0DCD" w:rsidRDefault="001C0DCD" w:rsidP="001C0DCD">
      <w:pPr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 xml:space="preserve">PROGRAM STUDI TEKNIK INFORMATIKA </w:t>
      </w:r>
    </w:p>
    <w:p w14:paraId="4A9E9337" w14:textId="77777777" w:rsidR="001C0DCD" w:rsidRPr="00956FD2" w:rsidRDefault="001C0DCD" w:rsidP="001C0DCD">
      <w:pPr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>FAKULTAS TEKNIK DAN SAINS</w:t>
      </w:r>
    </w:p>
    <w:p w14:paraId="40827AA0" w14:textId="77777777" w:rsidR="001C0DCD" w:rsidRDefault="001C0DCD" w:rsidP="001C0DCD">
      <w:pPr>
        <w:spacing w:before="3" w:line="235" w:lineRule="auto"/>
        <w:jc w:val="center"/>
        <w:rPr>
          <w:rFonts w:ascii="Times New Roman" w:hAnsi="Times New Roman" w:cs="Times New Roman"/>
          <w:sz w:val="24"/>
        </w:rPr>
      </w:pPr>
      <w:r w:rsidRPr="00956FD2">
        <w:rPr>
          <w:rFonts w:ascii="Times New Roman" w:hAnsi="Times New Roman" w:cs="Times New Roman"/>
          <w:sz w:val="24"/>
        </w:rPr>
        <w:t xml:space="preserve">UNIVERSITAS MUHAMMADIYAH PURWOKERTO </w:t>
      </w:r>
    </w:p>
    <w:p w14:paraId="32323A59" w14:textId="514C364B" w:rsidR="0058478B" w:rsidRPr="00860BB3" w:rsidRDefault="00AD2AB0" w:rsidP="00860BB3">
      <w:pPr>
        <w:spacing w:before="3" w:line="235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EBRUARI</w:t>
      </w:r>
      <w:r w:rsidR="001C0DCD" w:rsidRPr="00956FD2">
        <w:rPr>
          <w:rFonts w:ascii="Times New Roman" w:hAnsi="Times New Roman" w:cs="Times New Roman"/>
          <w:sz w:val="24"/>
        </w:rPr>
        <w:t xml:space="preserve">, </w:t>
      </w:r>
      <w:r w:rsidR="00A37E35">
        <w:rPr>
          <w:rFonts w:ascii="Times New Roman" w:hAnsi="Times New Roman" w:cs="Times New Roman"/>
          <w:sz w:val="24"/>
        </w:rPr>
        <w:t>2025</w:t>
      </w:r>
    </w:p>
    <w:sectPr w:rsidR="0058478B" w:rsidRPr="00860BB3" w:rsidSect="00136984">
      <w:pgSz w:w="11909" w:h="16834" w:code="9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DazNDcxAXEslHSUglOLizPz80AKjGoBn1iRNiwAAAA="/>
  </w:docVars>
  <w:rsids>
    <w:rsidRoot w:val="00136984"/>
    <w:rsid w:val="000343BE"/>
    <w:rsid w:val="00050C31"/>
    <w:rsid w:val="00127B6F"/>
    <w:rsid w:val="00136984"/>
    <w:rsid w:val="00182B44"/>
    <w:rsid w:val="001C0DCD"/>
    <w:rsid w:val="00220E6B"/>
    <w:rsid w:val="002C7151"/>
    <w:rsid w:val="00320017"/>
    <w:rsid w:val="00461A54"/>
    <w:rsid w:val="004A3B07"/>
    <w:rsid w:val="005058A8"/>
    <w:rsid w:val="0058478B"/>
    <w:rsid w:val="007174AF"/>
    <w:rsid w:val="00784C88"/>
    <w:rsid w:val="0081552B"/>
    <w:rsid w:val="00860BB3"/>
    <w:rsid w:val="00956FD2"/>
    <w:rsid w:val="00A37E35"/>
    <w:rsid w:val="00A43960"/>
    <w:rsid w:val="00A96AC3"/>
    <w:rsid w:val="00AD2AB0"/>
    <w:rsid w:val="00B82C07"/>
    <w:rsid w:val="00B8679A"/>
    <w:rsid w:val="00CC28C6"/>
    <w:rsid w:val="00D04ACD"/>
    <w:rsid w:val="00D2057C"/>
    <w:rsid w:val="00D504A6"/>
    <w:rsid w:val="00E160F9"/>
    <w:rsid w:val="00ED4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98EF1"/>
  <w15:chartTrackingRefBased/>
  <w15:docId w15:val="{D5EFB5DC-804F-4896-9697-CA750AB5D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3698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136984"/>
  </w:style>
  <w:style w:type="character" w:customStyle="1" w:styleId="BodyTextChar">
    <w:name w:val="Body Text Char"/>
    <w:basedOn w:val="DefaultParagraphFont"/>
    <w:link w:val="BodyText"/>
    <w:uiPriority w:val="1"/>
    <w:semiHidden/>
    <w:rsid w:val="00136984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93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hika Ramadhan Saputra</cp:lastModifiedBy>
  <cp:revision>70</cp:revision>
  <dcterms:created xsi:type="dcterms:W3CDTF">2023-01-02T21:33:00Z</dcterms:created>
  <dcterms:modified xsi:type="dcterms:W3CDTF">2025-03-02T02:19:00Z</dcterms:modified>
</cp:coreProperties>
</file>